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E8BC6F" w14:textId="77777777" w:rsidR="00CA3D61" w:rsidRDefault="00CA3D61" w:rsidP="00CA3D61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5691A0D3" w14:textId="77777777" w:rsidR="007F3E82" w:rsidRDefault="00CA3D61">
      <w:pPr>
        <w:rPr>
          <w:sz w:val="32"/>
          <w:szCs w:val="32"/>
        </w:rPr>
      </w:pPr>
      <w:r w:rsidRPr="00CA3D61">
        <w:rPr>
          <w:sz w:val="32"/>
          <w:szCs w:val="32"/>
        </w:rPr>
        <w:t>DSED-04 Agile Group Project</w:t>
      </w:r>
    </w:p>
    <w:p w14:paraId="2BD3A8D4" w14:textId="77777777" w:rsidR="00CA3D61" w:rsidRDefault="00CA3D61">
      <w:pPr>
        <w:rPr>
          <w:color w:val="8EAADB" w:themeColor="accent1" w:themeTint="99"/>
          <w:sz w:val="28"/>
          <w:szCs w:val="28"/>
        </w:rPr>
      </w:pPr>
      <w:r w:rsidRPr="00CA3D61">
        <w:rPr>
          <w:color w:val="8EAADB" w:themeColor="accent1" w:themeTint="99"/>
          <w:sz w:val="28"/>
          <w:szCs w:val="28"/>
        </w:rPr>
        <w:t>Agile and Scrum</w:t>
      </w:r>
    </w:p>
    <w:p w14:paraId="72008F40" w14:textId="64096176" w:rsidR="00CA3D61" w:rsidRDefault="00733985">
      <w:pPr>
        <w:rPr>
          <w:color w:val="000000" w:themeColor="text1"/>
          <w:sz w:val="28"/>
          <w:szCs w:val="28"/>
        </w:rPr>
      </w:pPr>
      <w:proofErr w:type="spellStart"/>
      <w:r>
        <w:rPr>
          <w:color w:val="000000" w:themeColor="text1"/>
          <w:sz w:val="28"/>
          <w:szCs w:val="28"/>
        </w:rPr>
        <w:t>Preety</w:t>
      </w:r>
      <w:proofErr w:type="spellEnd"/>
    </w:p>
    <w:p w14:paraId="1A8479F8" w14:textId="77777777" w:rsidR="00CA3D61" w:rsidRDefault="00CA3D61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                                              Question     /     Answers </w:t>
      </w:r>
    </w:p>
    <w:p w14:paraId="6747F256" w14:textId="77777777" w:rsidR="00CA3D61" w:rsidRPr="00CA3D61" w:rsidRDefault="00CA3D61" w:rsidP="00CA3D6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A3D61">
        <w:rPr>
          <w:sz w:val="28"/>
          <w:szCs w:val="28"/>
        </w:rPr>
        <w:t>What was the App that your group created?</w:t>
      </w:r>
    </w:p>
    <w:p w14:paraId="4E28C5E0" w14:textId="58B4734E" w:rsidR="00AA027B" w:rsidRDefault="00F50F99" w:rsidP="00AA027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's a </w:t>
      </w:r>
      <w:r w:rsidR="00FF30B4">
        <w:rPr>
          <w:sz w:val="28"/>
          <w:szCs w:val="28"/>
        </w:rPr>
        <w:t>Weather App</w:t>
      </w:r>
      <w:r>
        <w:rPr>
          <w:sz w:val="28"/>
          <w:szCs w:val="28"/>
        </w:rPr>
        <w:t xml:space="preserve"> for mobiles with various UI's, which further describes the involvement and interface of the user and the app</w:t>
      </w:r>
      <w:r w:rsidR="007A1102">
        <w:rPr>
          <w:sz w:val="28"/>
          <w:szCs w:val="28"/>
        </w:rPr>
        <w:t>lication</w:t>
      </w:r>
      <w:r>
        <w:rPr>
          <w:sz w:val="28"/>
          <w:szCs w:val="28"/>
        </w:rPr>
        <w:t>.</w:t>
      </w:r>
    </w:p>
    <w:p w14:paraId="0D3C0D27" w14:textId="77777777" w:rsidR="00AA027B" w:rsidRDefault="00AA027B" w:rsidP="00AA027B">
      <w:pPr>
        <w:pStyle w:val="Heading3"/>
      </w:pPr>
      <w:r>
        <w:t xml:space="preserve">Agile / Scrum </w:t>
      </w:r>
    </w:p>
    <w:p w14:paraId="179247B9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>What did you learn about how the Agile and Scrum methodologies operate?</w:t>
      </w:r>
    </w:p>
    <w:p w14:paraId="1D54AA5A" w14:textId="734ACC73" w:rsidR="00AA027B" w:rsidRDefault="00F50F99" w:rsidP="00CA1C7D">
      <w:pPr>
        <w:pStyle w:val="ListParagraph"/>
        <w:spacing w:after="200" w:line="276" w:lineRule="auto"/>
      </w:pPr>
      <w:r>
        <w:t xml:space="preserve">The most important thing </w:t>
      </w:r>
      <w:r w:rsidR="00CA1C7D">
        <w:t>I</w:t>
      </w:r>
      <w:r>
        <w:t xml:space="preserve"> learned, that a person should be very punctual and cooperative with everyone involved in the project</w:t>
      </w:r>
      <w:r w:rsidR="00AA027B">
        <w:t>.</w:t>
      </w:r>
    </w:p>
    <w:p w14:paraId="215F7C5B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>In practice how effective did you find this methodology?</w:t>
      </w:r>
    </w:p>
    <w:p w14:paraId="352579FF" w14:textId="29EA6CDF" w:rsidR="00AA027B" w:rsidRDefault="00F50F99" w:rsidP="00CA1C7D">
      <w:pPr>
        <w:pStyle w:val="ListParagraph"/>
        <w:spacing w:after="200" w:line="276" w:lineRule="auto"/>
      </w:pPr>
      <w:r>
        <w:t xml:space="preserve">Well, if we talk about the practice or use of this method, then </w:t>
      </w:r>
      <w:r w:rsidR="00CA1C7D">
        <w:t>I</w:t>
      </w:r>
      <w:r>
        <w:t xml:space="preserve">'ll be saying that it's a better way to understand the requirements of the customer and </w:t>
      </w:r>
      <w:r w:rsidR="00CA1C7D">
        <w:t>in</w:t>
      </w:r>
      <w:r>
        <w:t xml:space="preserve"> the end every need of the customer is covered</w:t>
      </w:r>
      <w:r w:rsidR="00AA027B">
        <w:t>.</w:t>
      </w:r>
    </w:p>
    <w:p w14:paraId="79C5E8C6" w14:textId="77777777" w:rsidR="00AA027B" w:rsidRDefault="00AA027B" w:rsidP="00AA027B">
      <w:pPr>
        <w:pStyle w:val="ListParagraph"/>
        <w:numPr>
          <w:ilvl w:val="0"/>
          <w:numId w:val="3"/>
        </w:numPr>
        <w:spacing w:after="200" w:line="276" w:lineRule="auto"/>
      </w:pPr>
      <w:r>
        <w:t>What did you find was the strength of it?</w:t>
      </w:r>
    </w:p>
    <w:p w14:paraId="387FFC86" w14:textId="77777777" w:rsidR="00AA027B" w:rsidRDefault="00D05158" w:rsidP="00AA027B">
      <w:pPr>
        <w:pStyle w:val="ListParagraph"/>
        <w:spacing w:after="200" w:line="276" w:lineRule="auto"/>
      </w:pPr>
      <w:r>
        <w:t>Collaboration &amp; hard work of every single person involved with this project</w:t>
      </w:r>
      <w:r w:rsidR="00AA027B">
        <w:t>.</w:t>
      </w:r>
    </w:p>
    <w:p w14:paraId="21077F9E" w14:textId="77777777" w:rsidR="00AA027B" w:rsidRDefault="00AA027B" w:rsidP="00AA027B">
      <w:pPr>
        <w:pStyle w:val="ListParagraph"/>
        <w:numPr>
          <w:ilvl w:val="0"/>
          <w:numId w:val="3"/>
        </w:numPr>
        <w:spacing w:after="200" w:line="276" w:lineRule="auto"/>
      </w:pPr>
      <w:r>
        <w:t>What were its weaknesses?</w:t>
      </w:r>
    </w:p>
    <w:p w14:paraId="37B78932" w14:textId="0EB099C9" w:rsidR="00AA027B" w:rsidRDefault="00CA1C7D" w:rsidP="00AA027B">
      <w:pPr>
        <w:pStyle w:val="ListParagraph"/>
        <w:spacing w:after="200" w:line="276" w:lineRule="auto"/>
      </w:pPr>
      <w:r>
        <w:t>D</w:t>
      </w:r>
      <w:r w:rsidR="00D05158">
        <w:t>ifferent ideas from everyone which consumed a lot of time to decide which one's the best</w:t>
      </w:r>
      <w:r w:rsidR="00BE64B6">
        <w:t>.</w:t>
      </w:r>
    </w:p>
    <w:p w14:paraId="7BD6E1A7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What were the best features of the process? </w:t>
      </w:r>
    </w:p>
    <w:p w14:paraId="67940D5F" w14:textId="7D9BC298" w:rsidR="00BE64B6" w:rsidRDefault="00D05158" w:rsidP="00BE64B6">
      <w:pPr>
        <w:pStyle w:val="ListParagraph"/>
        <w:spacing w:after="200" w:line="276" w:lineRule="auto"/>
      </w:pPr>
      <w:r>
        <w:t xml:space="preserve">The best </w:t>
      </w:r>
      <w:r w:rsidR="00CA1C7D">
        <w:t>I</w:t>
      </w:r>
      <w:r>
        <w:t xml:space="preserve"> could say was the understanding of each other's thoughts</w:t>
      </w:r>
      <w:r w:rsidR="00BE64B6">
        <w:t>.</w:t>
      </w:r>
    </w:p>
    <w:p w14:paraId="470FF725" w14:textId="77777777" w:rsidR="00CA1C7D" w:rsidRDefault="00AA027B" w:rsidP="00BE64B6">
      <w:pPr>
        <w:pStyle w:val="ListParagraph"/>
        <w:numPr>
          <w:ilvl w:val="0"/>
          <w:numId w:val="3"/>
        </w:numPr>
        <w:spacing w:after="200" w:line="276" w:lineRule="auto"/>
      </w:pPr>
      <w:r>
        <w:t>How did they appeal to you?</w:t>
      </w:r>
    </w:p>
    <w:p w14:paraId="4DB8F99B" w14:textId="523E9CBE" w:rsidR="00BE64B6" w:rsidRDefault="00D05158" w:rsidP="00CA1C7D">
      <w:pPr>
        <w:pStyle w:val="ListParagraph"/>
        <w:spacing w:after="200" w:line="276" w:lineRule="auto"/>
      </w:pPr>
      <w:r>
        <w:t>Working together as a team and taking every prospect very serious was the most appealing as we finished our work very well and most importantly within the given period</w:t>
      </w:r>
      <w:r w:rsidR="00EA5A25">
        <w:t>.</w:t>
      </w:r>
    </w:p>
    <w:p w14:paraId="4C4C9DFA" w14:textId="77777777" w:rsidR="00EA5A25" w:rsidRDefault="00AA027B" w:rsidP="00EA5A25">
      <w:pPr>
        <w:pStyle w:val="ListParagraph"/>
        <w:numPr>
          <w:ilvl w:val="0"/>
          <w:numId w:val="3"/>
        </w:numPr>
        <w:spacing w:after="200" w:line="276" w:lineRule="auto"/>
      </w:pPr>
      <w:r>
        <w:t>What was the worst feature of the process</w:t>
      </w:r>
    </w:p>
    <w:p w14:paraId="32556486" w14:textId="77777777" w:rsidR="00EA5A25" w:rsidRDefault="00D05158" w:rsidP="00EA5A25">
      <w:pPr>
        <w:pStyle w:val="ListParagraph"/>
        <w:spacing w:after="200" w:line="276" w:lineRule="auto"/>
      </w:pPr>
      <w:r>
        <w:t>The worst was the selection and dropping of the ideas from every single person that which one to keep and which to discard</w:t>
      </w:r>
      <w:r w:rsidR="00EA5A25">
        <w:t>.</w:t>
      </w:r>
    </w:p>
    <w:p w14:paraId="10FE4751" w14:textId="77777777" w:rsidR="00EA5A25" w:rsidRDefault="00AA027B" w:rsidP="00EA5A25">
      <w:pPr>
        <w:pStyle w:val="ListParagraph"/>
        <w:numPr>
          <w:ilvl w:val="0"/>
          <w:numId w:val="3"/>
        </w:numPr>
        <w:spacing w:after="200" w:line="276" w:lineRule="auto"/>
      </w:pPr>
      <w:r>
        <w:t>How would you change them?</w:t>
      </w:r>
    </w:p>
    <w:p w14:paraId="0602B1B7" w14:textId="6B57A51D" w:rsidR="00EA5A25" w:rsidRDefault="00D05158" w:rsidP="00EA5A25">
      <w:pPr>
        <w:pStyle w:val="ListParagraph"/>
        <w:spacing w:after="200" w:line="276" w:lineRule="auto"/>
      </w:pPr>
      <w:r>
        <w:t>The Change or Up</w:t>
      </w:r>
      <w:r w:rsidR="00CA1C7D">
        <w:t>-</w:t>
      </w:r>
      <w:r>
        <w:t xml:space="preserve">gradation, all depends on the thoughts of </w:t>
      </w:r>
      <w:r w:rsidR="00CA1C7D">
        <w:t xml:space="preserve">the </w:t>
      </w:r>
      <w:r>
        <w:t>customer after thoroughly going through our ideas and the customer's selection of the best</w:t>
      </w:r>
      <w:r w:rsidR="00EA5A25">
        <w:t>.</w:t>
      </w:r>
    </w:p>
    <w:p w14:paraId="3068714E" w14:textId="77777777" w:rsidR="00EA5A25" w:rsidRDefault="00EA5A25" w:rsidP="00EA5A25">
      <w:pPr>
        <w:pStyle w:val="ListParagraph"/>
        <w:spacing w:after="200" w:line="276" w:lineRule="auto"/>
      </w:pPr>
    </w:p>
    <w:p w14:paraId="31CF7D2D" w14:textId="77777777" w:rsidR="00EA5A25" w:rsidRDefault="00EA5A25" w:rsidP="00EA5A25">
      <w:pPr>
        <w:pStyle w:val="Heading3"/>
      </w:pPr>
      <w:r>
        <w:t>Group work</w:t>
      </w:r>
    </w:p>
    <w:p w14:paraId="0001F7E6" w14:textId="77777777" w:rsidR="00EA5A25" w:rsidRDefault="00EA5A25" w:rsidP="00EA5A25">
      <w:pPr>
        <w:pStyle w:val="ListParagraph"/>
        <w:numPr>
          <w:ilvl w:val="0"/>
          <w:numId w:val="4"/>
        </w:numPr>
        <w:spacing w:after="200" w:line="276" w:lineRule="auto"/>
      </w:pPr>
      <w:r>
        <w:t>What did you enjoy about this style of programming?</w:t>
      </w:r>
    </w:p>
    <w:p w14:paraId="668FF025" w14:textId="77777777" w:rsidR="00EA5A25" w:rsidRDefault="00FE431B" w:rsidP="00EA5A25">
      <w:pPr>
        <w:pStyle w:val="ListParagraph"/>
        <w:spacing w:after="200" w:line="276" w:lineRule="auto"/>
      </w:pPr>
      <w:r>
        <w:t>Most enjoyable was the cooperation of the team</w:t>
      </w:r>
      <w:r w:rsidR="00EA5A25">
        <w:t>.</w:t>
      </w:r>
    </w:p>
    <w:p w14:paraId="3AFCA11F" w14:textId="77777777" w:rsidR="00EA5A25" w:rsidRDefault="00EA5A25" w:rsidP="00EA5A25">
      <w:pPr>
        <w:pStyle w:val="ListParagraph"/>
        <w:numPr>
          <w:ilvl w:val="0"/>
          <w:numId w:val="4"/>
        </w:numPr>
        <w:spacing w:after="200" w:line="276" w:lineRule="auto"/>
      </w:pPr>
      <w:r>
        <w:lastRenderedPageBreak/>
        <w:t>What are the downsides for you of group work?</w:t>
      </w:r>
    </w:p>
    <w:p w14:paraId="08BDF643" w14:textId="77777777" w:rsidR="00EA5A25" w:rsidRDefault="00FE431B" w:rsidP="00EA5A25">
      <w:pPr>
        <w:pStyle w:val="ListParagraph"/>
        <w:spacing w:after="200" w:line="276" w:lineRule="auto"/>
      </w:pPr>
      <w:r>
        <w:t>Rejection of one's, own idea</w:t>
      </w:r>
      <w:r w:rsidR="00F81732">
        <w:t>.</w:t>
      </w:r>
    </w:p>
    <w:p w14:paraId="7A9D0D34" w14:textId="1C66483E" w:rsidR="00F81732" w:rsidRDefault="00EA5A25" w:rsidP="00F8173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How did this session change your opinion of working in </w:t>
      </w:r>
      <w:r w:rsidR="00CA1C7D">
        <w:t xml:space="preserve">the </w:t>
      </w:r>
      <w:r>
        <w:t>industry?</w:t>
      </w:r>
    </w:p>
    <w:p w14:paraId="76106BD0" w14:textId="445D09D2" w:rsidR="00F81732" w:rsidRDefault="00FE431B" w:rsidP="00F81732">
      <w:pPr>
        <w:pStyle w:val="ListParagraph"/>
        <w:spacing w:after="200" w:line="276" w:lineRule="auto"/>
      </w:pPr>
      <w:r>
        <w:t xml:space="preserve">Working for the industry is still a bit far, but the main thing </w:t>
      </w:r>
      <w:r w:rsidR="00CA1C7D">
        <w:t>I</w:t>
      </w:r>
      <w:r>
        <w:t xml:space="preserve">'m counting here is my experience here before </w:t>
      </w:r>
      <w:r w:rsidR="00CA1C7D">
        <w:t>I</w:t>
      </w:r>
      <w:r>
        <w:t xml:space="preserve"> start in the industry, basically by this time experience matters the most for me</w:t>
      </w:r>
      <w:r w:rsidR="00F81732">
        <w:t>.</w:t>
      </w:r>
    </w:p>
    <w:p w14:paraId="6F05085D" w14:textId="77777777" w:rsidR="00F81732" w:rsidRDefault="00F81732" w:rsidP="00F81732">
      <w:pPr>
        <w:pStyle w:val="ListParagraph"/>
        <w:spacing w:after="200" w:line="276" w:lineRule="auto"/>
      </w:pPr>
    </w:p>
    <w:p w14:paraId="2F1ED717" w14:textId="77777777" w:rsidR="00F81732" w:rsidRDefault="00F81732" w:rsidP="00F81732">
      <w:pPr>
        <w:pStyle w:val="ListParagraph"/>
        <w:spacing w:after="200" w:line="276" w:lineRule="auto"/>
      </w:pPr>
    </w:p>
    <w:p w14:paraId="4D2E5835" w14:textId="77777777" w:rsidR="00F81732" w:rsidRDefault="00F81732" w:rsidP="00F81732">
      <w:pPr>
        <w:pStyle w:val="ListParagraph"/>
        <w:spacing w:after="200" w:line="276" w:lineRule="auto"/>
      </w:pPr>
    </w:p>
    <w:p w14:paraId="05FAD4B4" w14:textId="77777777" w:rsidR="00F81732" w:rsidRDefault="00F81732" w:rsidP="00F81732">
      <w:pPr>
        <w:pStyle w:val="ListParagraph"/>
        <w:spacing w:after="200" w:line="276" w:lineRule="auto"/>
      </w:pPr>
    </w:p>
    <w:p w14:paraId="02BEC301" w14:textId="77777777" w:rsidR="00F81732" w:rsidRDefault="00F81732" w:rsidP="00F81732">
      <w:pPr>
        <w:pStyle w:val="Heading3"/>
      </w:pPr>
      <w:r>
        <w:t>Source Control</w:t>
      </w:r>
    </w:p>
    <w:p w14:paraId="6B4BA705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What form of Source Control did you use?</w:t>
      </w:r>
    </w:p>
    <w:p w14:paraId="50536AB8" w14:textId="77777777" w:rsidR="002C13DD" w:rsidRDefault="002C13DD" w:rsidP="002C13DD">
      <w:pPr>
        <w:pStyle w:val="ListParagraph"/>
        <w:spacing w:after="200" w:line="276" w:lineRule="auto"/>
      </w:pPr>
      <w:r>
        <w:t>We</w:t>
      </w:r>
      <w:r w:rsidR="00FE431B">
        <w:t xml:space="preserve"> used and uploaded all of our data on a Source Control named GitHub</w:t>
      </w:r>
      <w:r>
        <w:t>.</w:t>
      </w:r>
    </w:p>
    <w:p w14:paraId="2B320803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What were its strengths? </w:t>
      </w:r>
    </w:p>
    <w:p w14:paraId="396A1589" w14:textId="0070CA9B" w:rsidR="002C13DD" w:rsidRDefault="00CA1C7D" w:rsidP="002C13DD">
      <w:pPr>
        <w:pStyle w:val="ListParagraph"/>
        <w:spacing w:after="200" w:line="276" w:lineRule="auto"/>
      </w:pPr>
      <w:r>
        <w:t>The m</w:t>
      </w:r>
      <w:r w:rsidR="00FE431B">
        <w:t xml:space="preserve">ost important thing is that it's our wish to go Public or Private on GitHub any time and also if there's a problem with </w:t>
      </w:r>
      <w:r>
        <w:t xml:space="preserve">the </w:t>
      </w:r>
      <w:r w:rsidR="00FE431B">
        <w:t>system or hard drive we can easily access our data over the web</w:t>
      </w:r>
      <w:r w:rsidR="005F1177">
        <w:t>.</w:t>
      </w:r>
    </w:p>
    <w:p w14:paraId="35C8F652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What were its weaknesses?</w:t>
      </w:r>
    </w:p>
    <w:p w14:paraId="799E818D" w14:textId="77777777" w:rsidR="005F1177" w:rsidRDefault="00FE431B" w:rsidP="005F1177">
      <w:pPr>
        <w:pStyle w:val="ListParagraph"/>
        <w:spacing w:after="200" w:line="276" w:lineRule="auto"/>
      </w:pPr>
      <w:r>
        <w:t>I don't think there's any weakness with it but sometimes it's a bit slow while uploading docs.</w:t>
      </w:r>
    </w:p>
    <w:p w14:paraId="50DCEF4A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How effective as a source control did you find it?</w:t>
      </w:r>
    </w:p>
    <w:p w14:paraId="46D4C778" w14:textId="11A6D436" w:rsidR="005F1177" w:rsidRDefault="005F1177" w:rsidP="005F1177">
      <w:pPr>
        <w:pStyle w:val="ListParagraph"/>
        <w:spacing w:after="200" w:line="276" w:lineRule="auto"/>
      </w:pPr>
      <w:r>
        <w:t>I</w:t>
      </w:r>
      <w:r w:rsidR="00FE431B">
        <w:t xml:space="preserve">f </w:t>
      </w:r>
      <w:r w:rsidR="00CA1C7D">
        <w:t>I</w:t>
      </w:r>
      <w:r w:rsidR="00FE431B">
        <w:t xml:space="preserve"> had to give it a rating, it would be 5 out of 5 as it's very useful and helped us out a</w:t>
      </w:r>
      <w:r w:rsidR="00CA1C7D">
        <w:t xml:space="preserve"> </w:t>
      </w:r>
      <w:r w:rsidR="00FE431B">
        <w:t>lot</w:t>
      </w:r>
      <w:r>
        <w:t>.</w:t>
      </w:r>
    </w:p>
    <w:p w14:paraId="6BF51B69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If you had to use it again what would you change?</w:t>
      </w:r>
    </w:p>
    <w:p w14:paraId="35297CA9" w14:textId="3B5BC0A7" w:rsidR="005F1177" w:rsidRDefault="00FE431B" w:rsidP="005F1177">
      <w:pPr>
        <w:pStyle w:val="ListParagraph"/>
        <w:spacing w:after="200" w:line="276" w:lineRule="auto"/>
      </w:pPr>
      <w:r>
        <w:t xml:space="preserve">It would be </w:t>
      </w:r>
      <w:r w:rsidR="007A1102">
        <w:t>the up</w:t>
      </w:r>
      <w:r w:rsidR="00CA1C7D">
        <w:t>-</w:t>
      </w:r>
      <w:r w:rsidR="007A1102">
        <w:t xml:space="preserve">gradation of </w:t>
      </w:r>
      <w:r w:rsidR="00CA1C7D">
        <w:t xml:space="preserve">a </w:t>
      </w:r>
      <w:r w:rsidR="007A1102">
        <w:t>few features</w:t>
      </w:r>
      <w:r w:rsidR="005F1177">
        <w:t>.</w:t>
      </w:r>
    </w:p>
    <w:p w14:paraId="7BDA1891" w14:textId="77777777" w:rsidR="005F1177" w:rsidRDefault="005F1177" w:rsidP="005F1177">
      <w:pPr>
        <w:pStyle w:val="Heading3"/>
      </w:pPr>
      <w:r>
        <w:t>Other</w:t>
      </w:r>
    </w:p>
    <w:p w14:paraId="78ED6E14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>
        <w:t xml:space="preserve">Do you feel that this has been a worthwhile experiment? </w:t>
      </w:r>
    </w:p>
    <w:p w14:paraId="47A4FBC3" w14:textId="5D9B349C" w:rsidR="005F1177" w:rsidRDefault="007A1102" w:rsidP="005F1177">
      <w:pPr>
        <w:pStyle w:val="ListParagraph"/>
        <w:spacing w:after="200" w:line="276" w:lineRule="auto"/>
      </w:pPr>
      <w:r>
        <w:t>Absolutely Yes! I think that this will be a life</w:t>
      </w:r>
      <w:r w:rsidR="00CA1C7D">
        <w:t>-</w:t>
      </w:r>
      <w:r>
        <w:t>changing start for me</w:t>
      </w:r>
      <w:r w:rsidR="005F1177">
        <w:t>.</w:t>
      </w:r>
    </w:p>
    <w:p w14:paraId="1F5B437B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>
        <w:t>Why? Why not?</w:t>
      </w:r>
    </w:p>
    <w:p w14:paraId="0B387EC8" w14:textId="37D7CB24" w:rsidR="005F1177" w:rsidRDefault="007A1102" w:rsidP="005F1177">
      <w:pPr>
        <w:pStyle w:val="ListParagraph"/>
        <w:spacing w:after="200" w:line="276" w:lineRule="auto"/>
      </w:pPr>
      <w:r>
        <w:t xml:space="preserve">Because this teaches us a lot, like how a person needs </w:t>
      </w:r>
      <w:r w:rsidR="00CA1C7D">
        <w:t xml:space="preserve">to </w:t>
      </w:r>
      <w:r>
        <w:t>be a</w:t>
      </w:r>
      <w:r w:rsidR="00CA1C7D">
        <w:t xml:space="preserve"> </w:t>
      </w:r>
      <w:r>
        <w:t>lot patient and how to work together and give respect to each other's thoughts</w:t>
      </w:r>
      <w:r w:rsidR="005F1177">
        <w:t>.</w:t>
      </w:r>
    </w:p>
    <w:p w14:paraId="116481DF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 w:rsidRPr="003D6206">
        <w:rPr>
          <w:b/>
        </w:rPr>
        <w:t xml:space="preserve">If you had to give yourself a </w:t>
      </w:r>
      <w:r>
        <w:rPr>
          <w:b/>
        </w:rPr>
        <w:t>percent grade</w:t>
      </w:r>
      <w:r w:rsidRPr="003D6206">
        <w:rPr>
          <w:b/>
        </w:rPr>
        <w:t xml:space="preserve"> for your contribution to the project, and the process, what would it be?</w:t>
      </w:r>
      <w:r>
        <w:t xml:space="preserve"> </w:t>
      </w:r>
      <w:r w:rsidRPr="007A1102">
        <w:rPr>
          <w:b/>
        </w:rPr>
        <w:t>Bearing in mind that you might have produced little, yet done the hard yards. Or you made heaps, but it was really easy.</w:t>
      </w:r>
    </w:p>
    <w:p w14:paraId="6D16209B" w14:textId="5E85C6CB" w:rsidR="005F1177" w:rsidRDefault="007A1102" w:rsidP="00CA1C7D">
      <w:pPr>
        <w:pStyle w:val="ListParagraph"/>
        <w:spacing w:after="200" w:line="276" w:lineRule="auto"/>
      </w:pPr>
      <w:r w:rsidRPr="007A1102">
        <w:t>I</w:t>
      </w:r>
      <w:r>
        <w:t xml:space="preserve"> would be saying that it was a combination of easy and hard both like it was easy because everyone was working together on a project as a team on the other hand a bit hard</w:t>
      </w:r>
      <w:r w:rsidR="00CA1C7D">
        <w:t>. After all,</w:t>
      </w:r>
      <w:r>
        <w:t xml:space="preserve"> everyone had their different thoughts and judgments</w:t>
      </w:r>
      <w:r w:rsidR="00A41931" w:rsidRPr="007A1102">
        <w:t>.</w:t>
      </w:r>
    </w:p>
    <w:p w14:paraId="04EDD0D9" w14:textId="77777777" w:rsidR="00F81732" w:rsidRDefault="00F81732" w:rsidP="00F81732">
      <w:pPr>
        <w:pStyle w:val="ListParagraph"/>
        <w:spacing w:after="200" w:line="276" w:lineRule="auto"/>
      </w:pPr>
    </w:p>
    <w:p w14:paraId="3271D619" w14:textId="77777777" w:rsidR="00AA027B" w:rsidRPr="00AA027B" w:rsidRDefault="00AA027B" w:rsidP="00AA027B">
      <w:pPr>
        <w:ind w:left="720"/>
        <w:rPr>
          <w:sz w:val="28"/>
          <w:szCs w:val="28"/>
        </w:rPr>
      </w:pPr>
    </w:p>
    <w:p w14:paraId="542F3893" w14:textId="77777777" w:rsidR="00CA3D61" w:rsidRPr="00CA3D61" w:rsidRDefault="00CA3D61">
      <w:pPr>
        <w:rPr>
          <w:color w:val="000000" w:themeColor="text1"/>
          <w:sz w:val="28"/>
          <w:szCs w:val="28"/>
        </w:rPr>
      </w:pPr>
    </w:p>
    <w:p w14:paraId="329A41C9" w14:textId="77777777" w:rsidR="00CA3D61" w:rsidRPr="00CA3D61" w:rsidRDefault="00CA3D61">
      <w:pPr>
        <w:rPr>
          <w:sz w:val="32"/>
          <w:szCs w:val="32"/>
        </w:rPr>
      </w:pPr>
    </w:p>
    <w:sectPr w:rsidR="00CA3D61" w:rsidRPr="00CA3D61" w:rsidSect="0098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B3BE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44194"/>
    <w:multiLevelType w:val="hybridMultilevel"/>
    <w:tmpl w:val="C718647E"/>
    <w:lvl w:ilvl="0" w:tplc="7D4423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tTQ2NzY1NDYzMDNV0lEKTi0uzszPAykwrgUAzfJDXSwAAAA="/>
  </w:docVars>
  <w:rsids>
    <w:rsidRoot w:val="00CA3D61"/>
    <w:rsid w:val="002C13DD"/>
    <w:rsid w:val="005F1177"/>
    <w:rsid w:val="00733985"/>
    <w:rsid w:val="007A1102"/>
    <w:rsid w:val="007F3E82"/>
    <w:rsid w:val="009858F3"/>
    <w:rsid w:val="00A41931"/>
    <w:rsid w:val="00AA027B"/>
    <w:rsid w:val="00BE64B6"/>
    <w:rsid w:val="00CA1C7D"/>
    <w:rsid w:val="00CA3D61"/>
    <w:rsid w:val="00D05158"/>
    <w:rsid w:val="00EA5A25"/>
    <w:rsid w:val="00F50F99"/>
    <w:rsid w:val="00F81732"/>
    <w:rsid w:val="00FE431B"/>
    <w:rsid w:val="00FF30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B6C16"/>
  <w15:docId w15:val="{DB1D6E07-C45C-4801-9447-9FCEB8F29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8F3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27B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A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CA3D61"/>
  </w:style>
  <w:style w:type="character" w:customStyle="1" w:styleId="eop">
    <w:name w:val="eop"/>
    <w:basedOn w:val="DefaultParagraphFont"/>
    <w:rsid w:val="00CA3D61"/>
  </w:style>
  <w:style w:type="paragraph" w:styleId="ListParagraph">
    <w:name w:val="List Paragraph"/>
    <w:basedOn w:val="Normal"/>
    <w:uiPriority w:val="34"/>
    <w:qFormat/>
    <w:rsid w:val="00CA3D6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A027B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44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manpreet Singh</dc:creator>
  <cp:lastModifiedBy>Singh</cp:lastModifiedBy>
  <cp:revision>5</cp:revision>
  <dcterms:created xsi:type="dcterms:W3CDTF">2019-08-06T04:04:00Z</dcterms:created>
  <dcterms:modified xsi:type="dcterms:W3CDTF">2020-10-23T23:37:00Z</dcterms:modified>
</cp:coreProperties>
</file>